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16E6CB" w14:textId="30D8C571" w:rsidR="008610D3" w:rsidRPr="0045650D" w:rsidRDefault="008610D3">
      <w:pPr>
        <w:rPr>
          <w:b/>
        </w:rPr>
      </w:pPr>
      <w:bookmarkStart w:id="0" w:name="_GoBack"/>
      <w:bookmarkEnd w:id="0"/>
    </w:p>
    <w:p w14:paraId="071B4224" w14:textId="3BC51A7F" w:rsidR="008610D3" w:rsidRDefault="008610D3"/>
    <w:p w14:paraId="1396558D" w14:textId="095CCCC8" w:rsidR="008610D3" w:rsidRDefault="008610D3"/>
    <w:p w14:paraId="4828BDDE" w14:textId="012BEA44" w:rsidR="008610D3" w:rsidRDefault="0045650D" w:rsidP="008610D3">
      <w:pPr>
        <w:jc w:val="center"/>
        <w:rPr>
          <w:b/>
        </w:rPr>
      </w:pPr>
      <w:r>
        <w:rPr>
          <w:b/>
        </w:rPr>
        <w:t>Assignment Name</w:t>
      </w:r>
    </w:p>
    <w:p w14:paraId="0CC6E760" w14:textId="076EFBBA" w:rsidR="0045650D" w:rsidRDefault="0045650D" w:rsidP="008610D3">
      <w:pPr>
        <w:jc w:val="center"/>
        <w:rPr>
          <w:b/>
        </w:rPr>
      </w:pPr>
      <w:r>
        <w:rPr>
          <w:b/>
        </w:rPr>
        <w:t>Katja Della Libera</w:t>
      </w:r>
    </w:p>
    <w:p w14:paraId="47BBBA54" w14:textId="4596C1FB" w:rsidR="0045650D" w:rsidRDefault="0045650D" w:rsidP="008610D3">
      <w:pPr>
        <w:jc w:val="center"/>
        <w:rPr>
          <w:b/>
        </w:rPr>
      </w:pPr>
      <w:r>
        <w:rPr>
          <w:b/>
        </w:rPr>
        <w:t>Minerva Schools at KGI</w:t>
      </w:r>
    </w:p>
    <w:p w14:paraId="439C91ED" w14:textId="373B5882" w:rsidR="0045650D" w:rsidRDefault="0045650D" w:rsidP="008610D3">
      <w:pPr>
        <w:jc w:val="center"/>
        <w:rPr>
          <w:b/>
        </w:rPr>
      </w:pPr>
      <w:r>
        <w:rPr>
          <w:b/>
        </w:rPr>
        <w:t>Class</w:t>
      </w:r>
    </w:p>
    <w:p w14:paraId="7ABF420C" w14:textId="406633F6" w:rsidR="0045650D" w:rsidRDefault="0045650D" w:rsidP="008610D3">
      <w:pPr>
        <w:jc w:val="center"/>
        <w:rPr>
          <w:b/>
        </w:rPr>
      </w:pPr>
      <w:r>
        <w:rPr>
          <w:b/>
        </w:rPr>
        <w:t>Professor</w:t>
      </w:r>
    </w:p>
    <w:p w14:paraId="2BE42841" w14:textId="796D20E0" w:rsidR="0045650D" w:rsidRDefault="0045650D" w:rsidP="008610D3">
      <w:pPr>
        <w:jc w:val="center"/>
        <w:rPr>
          <w:b/>
        </w:rPr>
      </w:pPr>
      <w:r>
        <w:rPr>
          <w:b/>
        </w:rPr>
        <w:t>Due Date</w:t>
      </w:r>
    </w:p>
    <w:p w14:paraId="6A9336BF" w14:textId="2CA82384" w:rsidR="0045650D" w:rsidRDefault="0045650D">
      <w:pPr>
        <w:rPr>
          <w:b/>
        </w:rPr>
      </w:pPr>
      <w:r>
        <w:rPr>
          <w:b/>
        </w:rPr>
        <w:br w:type="page"/>
      </w:r>
    </w:p>
    <w:p w14:paraId="49674888" w14:textId="77777777" w:rsidR="0045650D" w:rsidRPr="0045650D" w:rsidRDefault="0045650D" w:rsidP="0045650D"/>
    <w:sectPr w:rsidR="0045650D" w:rsidRPr="0045650D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A5B40A" w14:textId="77777777" w:rsidR="005269D5" w:rsidRDefault="005269D5" w:rsidP="008610D3">
      <w:pPr>
        <w:spacing w:after="0" w:line="240" w:lineRule="auto"/>
      </w:pPr>
      <w:r>
        <w:separator/>
      </w:r>
    </w:p>
  </w:endnote>
  <w:endnote w:type="continuationSeparator" w:id="0">
    <w:p w14:paraId="29BDDCD5" w14:textId="77777777" w:rsidR="005269D5" w:rsidRDefault="005269D5" w:rsidP="008610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898281" w14:textId="77777777" w:rsidR="005269D5" w:rsidRDefault="005269D5" w:rsidP="008610D3">
      <w:pPr>
        <w:spacing w:after="0" w:line="240" w:lineRule="auto"/>
      </w:pPr>
      <w:r>
        <w:separator/>
      </w:r>
    </w:p>
  </w:footnote>
  <w:footnote w:type="continuationSeparator" w:id="0">
    <w:p w14:paraId="30AC4970" w14:textId="77777777" w:rsidR="005269D5" w:rsidRDefault="005269D5" w:rsidP="008610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7188836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F10F45" w14:textId="3E61EBFE" w:rsidR="008610D3" w:rsidRDefault="008610D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A4A783" w14:textId="3F7E6B15" w:rsidR="008610D3" w:rsidRDefault="008610D3">
    <w:pPr>
      <w:pStyle w:val="Header"/>
    </w:pPr>
    <w:r>
      <w:t>ASSIGNMENT NAM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MzQyMDK3MDSxNLdU0lEKTi0uzszPAykwrAUASMvOSiwAAAA="/>
  </w:docVars>
  <w:rsids>
    <w:rsidRoot w:val="00C00D32"/>
    <w:rsid w:val="001E5636"/>
    <w:rsid w:val="0045650D"/>
    <w:rsid w:val="005269D5"/>
    <w:rsid w:val="00657FAB"/>
    <w:rsid w:val="008610D3"/>
    <w:rsid w:val="008961A6"/>
    <w:rsid w:val="00C00D32"/>
    <w:rsid w:val="00CB2549"/>
    <w:rsid w:val="00F251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195DB8"/>
  <w15:chartTrackingRefBased/>
  <w15:docId w15:val="{82C8EFDE-4AC0-4C27-99F6-E7E04D910A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10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10D3"/>
  </w:style>
  <w:style w:type="paragraph" w:styleId="Footer">
    <w:name w:val="footer"/>
    <w:basedOn w:val="Normal"/>
    <w:link w:val="FooterChar"/>
    <w:uiPriority w:val="99"/>
    <w:unhideWhenUsed/>
    <w:rsid w:val="008610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10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ja Della Libera</dc:creator>
  <cp:keywords/>
  <dc:description/>
  <cp:lastModifiedBy>Katja Della Libera</cp:lastModifiedBy>
  <cp:revision>2</cp:revision>
  <dcterms:created xsi:type="dcterms:W3CDTF">2019-01-25T03:41:00Z</dcterms:created>
  <dcterms:modified xsi:type="dcterms:W3CDTF">2019-01-25T03:41:00Z</dcterms:modified>
</cp:coreProperties>
</file>